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rsidR="00F44CA3" w:rsidRDefault="00F44CA3" w:rsidP="00F44CA3">
      <w:pPr>
        <w:jc w:val="center"/>
        <w:rPr>
          <w:b/>
        </w:rPr>
      </w:pPr>
      <w:r>
        <w:rPr>
          <w:b/>
        </w:rPr>
        <w:t>DIPLOMA IN INFORMATION TECHNOLOGY</w:t>
      </w:r>
    </w:p>
    <w:p w:rsidR="00FC48FC" w:rsidRDefault="00FC48FC" w:rsidP="00F44CA3">
      <w:pPr>
        <w:jc w:val="center"/>
        <w:rPr>
          <w:b/>
        </w:rPr>
      </w:pPr>
      <w:r>
        <w:rPr>
          <w:b/>
        </w:rPr>
        <w:t>DIPLOMA IN INFOCOMM SECURITY MANAGEMENT</w:t>
      </w:r>
    </w:p>
    <w:p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rsidR="00F44CA3" w:rsidRPr="00BC56C4" w:rsidRDefault="00F20FE6" w:rsidP="00F44CA3">
      <w:pPr>
        <w:jc w:val="center"/>
        <w:rPr>
          <w:b/>
        </w:rPr>
      </w:pPr>
      <w:r>
        <w:rPr>
          <w:b/>
        </w:rPr>
        <w:t>2020</w:t>
      </w:r>
      <w:r w:rsidR="00F44CA3" w:rsidRPr="00BC56C4">
        <w:rPr>
          <w:b/>
        </w:rPr>
        <w:t>/20</w:t>
      </w:r>
      <w:r>
        <w:rPr>
          <w:b/>
        </w:rPr>
        <w:t>21</w:t>
      </w:r>
      <w:r w:rsidR="002551F8">
        <w:rPr>
          <w:b/>
        </w:rPr>
        <w:t xml:space="preserve"> SEMESTER 1</w:t>
      </w:r>
    </w:p>
    <w:p w:rsidR="00F44CA3" w:rsidRPr="0040220B" w:rsidRDefault="00F44CA3" w:rsidP="00F44CA3">
      <w:pPr>
        <w:jc w:val="center"/>
        <w:rPr>
          <w:b/>
        </w:rPr>
      </w:pPr>
      <w:r w:rsidRPr="00BC56C4">
        <w:rPr>
          <w:b/>
        </w:rPr>
        <w:t>ASSIGNMENT</w:t>
      </w:r>
      <w:r>
        <w:rPr>
          <w:b/>
        </w:rPr>
        <w:t xml:space="preserve"> 2</w:t>
      </w:r>
    </w:p>
    <w:p w:rsidR="00F44CA3" w:rsidRPr="00BC56C4" w:rsidRDefault="00F44CA3" w:rsidP="00F44CA3">
      <w:pPr>
        <w:ind w:left="720" w:hanging="720"/>
        <w:jc w:val="both"/>
        <w:rPr>
          <w:b/>
          <w:u w:val="single"/>
        </w:rPr>
      </w:pPr>
      <w:r w:rsidRPr="00BC56C4">
        <w:rPr>
          <w:b/>
          <w:u w:val="single"/>
        </w:rPr>
        <w:t>Instructions and Guidelines:</w:t>
      </w:r>
    </w:p>
    <w:p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E8181A">
        <w:rPr>
          <w:color w:val="FF0000"/>
          <w:u w:val="single"/>
        </w:rPr>
        <w:t>11</w:t>
      </w:r>
      <w:r w:rsidRPr="009751DE">
        <w:rPr>
          <w:color w:val="FF0000"/>
          <w:u w:val="single"/>
          <w:vertAlign w:val="superscript"/>
        </w:rPr>
        <w:t>th</w:t>
      </w:r>
      <w:r w:rsidRPr="009751DE">
        <w:rPr>
          <w:color w:val="FF0000"/>
          <w:u w:val="single"/>
        </w:rPr>
        <w:t xml:space="preserve"> </w:t>
      </w:r>
      <w:r w:rsidR="00E8181A">
        <w:rPr>
          <w:color w:val="FF0000"/>
          <w:u w:val="single"/>
        </w:rPr>
        <w:t>Aug</w:t>
      </w:r>
      <w:r>
        <w:rPr>
          <w:color w:val="FF0000"/>
          <w:u w:val="single"/>
        </w:rPr>
        <w:t xml:space="preserve"> 2020</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rsidR="00F44CA3" w:rsidRPr="00367A2A" w:rsidRDefault="00F44CA3" w:rsidP="00F44CA3">
      <w:pPr>
        <w:pStyle w:val="BodyTextIndent"/>
        <w:tabs>
          <w:tab w:val="left" w:pos="1418"/>
        </w:tabs>
        <w:spacing w:after="0"/>
        <w:ind w:left="426" w:right="-43"/>
        <w:jc w:val="both"/>
        <w:rPr>
          <w:sz w:val="12"/>
          <w:szCs w:val="12"/>
        </w:rPr>
      </w:pPr>
    </w:p>
    <w:p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rsidR="00F44CA3" w:rsidRPr="00367A2A" w:rsidRDefault="00F44CA3" w:rsidP="00F44CA3">
      <w:pPr>
        <w:pStyle w:val="BodyTextIndent"/>
        <w:tabs>
          <w:tab w:val="num" w:pos="709"/>
        </w:tabs>
        <w:ind w:left="709" w:right="-43" w:hanging="349"/>
        <w:jc w:val="both"/>
        <w:rPr>
          <w:sz w:val="12"/>
          <w:szCs w:val="12"/>
        </w:rPr>
      </w:pPr>
    </w:p>
    <w:p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F44CA3" w:rsidRPr="00367A2A" w:rsidRDefault="00F44CA3" w:rsidP="00F44CA3">
      <w:pPr>
        <w:pStyle w:val="ListParagraph"/>
        <w:rPr>
          <w:sz w:val="12"/>
          <w:szCs w:val="12"/>
        </w:rPr>
      </w:pPr>
    </w:p>
    <w:p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rsidR="00F44CA3" w:rsidRDefault="00F44CA3" w:rsidP="00F44CA3">
      <w:pPr>
        <w:pStyle w:val="ListParagraph"/>
      </w:pPr>
    </w:p>
    <w:p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2 member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rsidR="00F44CA3" w:rsidRPr="00367A2A" w:rsidRDefault="00F44CA3" w:rsidP="00F44CA3">
      <w:pPr>
        <w:pStyle w:val="BodyTextIndent"/>
        <w:tabs>
          <w:tab w:val="num" w:pos="567"/>
        </w:tabs>
        <w:ind w:left="0" w:right="-43"/>
        <w:jc w:val="both"/>
        <w:rPr>
          <w:rFonts w:ascii="Arial" w:hAnsi="Arial" w:cs="Arial"/>
          <w:sz w:val="10"/>
          <w:szCs w:val="10"/>
        </w:rPr>
      </w:pPr>
    </w:p>
    <w:p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F44CA3" w:rsidRPr="00367A2A" w:rsidRDefault="00F44CA3" w:rsidP="00F44CA3">
      <w:pPr>
        <w:pStyle w:val="BodyTextIndent"/>
        <w:spacing w:after="0"/>
        <w:ind w:left="0" w:right="-43"/>
        <w:rPr>
          <w:sz w:val="12"/>
          <w:szCs w:val="12"/>
        </w:rPr>
      </w:pPr>
    </w:p>
    <w:p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rsidR="00F44CA3" w:rsidRPr="00367A2A" w:rsidRDefault="00F44CA3" w:rsidP="00F44CA3">
      <w:pPr>
        <w:pStyle w:val="BodyTextIndent"/>
        <w:spacing w:after="0"/>
        <w:ind w:left="0" w:right="-43"/>
        <w:jc w:val="both"/>
        <w:rPr>
          <w:sz w:val="12"/>
          <w:szCs w:val="12"/>
        </w:rPr>
      </w:pPr>
    </w:p>
    <w:p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Pr>
          <w:b/>
        </w:rPr>
        <w:t>10</w:t>
      </w:r>
      <w:r w:rsidRPr="005471C4">
        <w:rPr>
          <w:b/>
          <w:vertAlign w:val="superscript"/>
        </w:rPr>
        <w:t>th</w:t>
      </w:r>
      <w:r>
        <w:rPr>
          <w:b/>
        </w:rPr>
        <w:t xml:space="preserve"> </w:t>
      </w:r>
      <w:r w:rsidR="00E8181A">
        <w:rPr>
          <w:b/>
        </w:rPr>
        <w:t>Aug</w:t>
      </w:r>
      <w:r>
        <w:rPr>
          <w:b/>
        </w:rPr>
        <w:t xml:space="preserve"> 2020</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F44CA3" w:rsidRPr="009F2408" w:rsidRDefault="00F44CA3" w:rsidP="00F44CA3">
      <w:pPr>
        <w:pStyle w:val="Header"/>
        <w:tabs>
          <w:tab w:val="clear" w:pos="4320"/>
          <w:tab w:val="clear" w:pos="8640"/>
          <w:tab w:val="left" w:pos="426"/>
        </w:tabs>
        <w:ind w:left="360"/>
        <w:jc w:val="both"/>
        <w:rPr>
          <w:sz w:val="24"/>
          <w:szCs w:val="24"/>
          <w:lang w:val="en-GB"/>
        </w:rPr>
      </w:pPr>
    </w:p>
    <w:p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F700C3" w:rsidRDefault="00396AC2">
      <w:pPr>
        <w:pStyle w:val="Heading1"/>
      </w:pPr>
      <w:r>
        <w:lastRenderedPageBreak/>
        <w:t>Assignment 2</w:t>
      </w:r>
      <w:bookmarkEnd w:id="0"/>
    </w:p>
    <w:p w:rsidR="00F700C3" w:rsidRDefault="00396AC2">
      <w:pPr>
        <w:pStyle w:val="FirstParagraph"/>
      </w:pPr>
      <w:r>
        <w:t xml:space="preserve">Assignment 2 is built on-top of the </w:t>
      </w:r>
      <w:r w:rsidR="003E33A1">
        <w:t>Travel</w:t>
      </w:r>
      <w:r>
        <w:t xml:space="preserve"> API you built in assignment 1.</w:t>
      </w:r>
    </w:p>
    <w:p w:rsidR="00F700C3" w:rsidRDefault="00396AC2">
      <w:pPr>
        <w:pStyle w:val="Heading2"/>
      </w:pPr>
      <w:bookmarkStart w:id="1" w:name="assignment-requirements"/>
      <w:r>
        <w:t>Assignment Requirements</w:t>
      </w:r>
      <w:bookmarkEnd w:id="1"/>
    </w:p>
    <w:p w:rsidR="00F700C3" w:rsidRDefault="00396AC2">
      <w:pPr>
        <w:pStyle w:val="FirstParagraph"/>
      </w:pPr>
      <w:r>
        <w:t>You are required to fulfil the following basic requirements:</w:t>
      </w:r>
    </w:p>
    <w:p w:rsidR="00AA16A7" w:rsidRDefault="00396AC2">
      <w:pPr>
        <w:pStyle w:val="Compact"/>
        <w:numPr>
          <w:ilvl w:val="0"/>
          <w:numId w:val="2"/>
        </w:numPr>
      </w:pPr>
      <w:r>
        <w:t xml:space="preserve">Front-end </w:t>
      </w:r>
      <w:r w:rsidR="00AA16A7">
        <w:t>for the web application (You are allowed to use open source templates downloaded from the internet)</w:t>
      </w:r>
    </w:p>
    <w:p w:rsidR="00F700C3" w:rsidRDefault="00AA16A7">
      <w:pPr>
        <w:pStyle w:val="Compact"/>
        <w:numPr>
          <w:ilvl w:val="0"/>
          <w:numId w:val="2"/>
        </w:numPr>
      </w:pPr>
      <w:r>
        <w:t>P</w:t>
      </w:r>
      <w:r w:rsidR="00396AC2">
        <w:t>ersistent login (and logout)</w:t>
      </w:r>
    </w:p>
    <w:p w:rsidR="004E69B7" w:rsidRDefault="004E69B7" w:rsidP="004E69B7">
      <w:pPr>
        <w:pStyle w:val="Compact"/>
        <w:numPr>
          <w:ilvl w:val="0"/>
          <w:numId w:val="2"/>
        </w:numPr>
      </w:pPr>
      <w:r>
        <w:t>Sear</w:t>
      </w:r>
      <w:r w:rsidR="00E11740">
        <w:t>ch travel listing by country, max price and period of travel. Max Price can be empty which implies no budget</w:t>
      </w:r>
      <w:r w:rsidR="003E33A1">
        <w:t xml:space="preserve">. </w:t>
      </w:r>
      <w:r w:rsidR="0065260E">
        <w:t>You can assume o</w:t>
      </w:r>
      <w:r w:rsidR="003E33A1">
        <w:t xml:space="preserve">ther fields </w:t>
      </w:r>
      <w:r w:rsidR="0065260E">
        <w:t>would be filled up</w:t>
      </w:r>
      <w:r w:rsidR="003E33A1">
        <w:t>.</w:t>
      </w:r>
    </w:p>
    <w:p w:rsidR="00AA16A7" w:rsidRDefault="00AA16A7">
      <w:pPr>
        <w:pStyle w:val="Compact"/>
        <w:numPr>
          <w:ilvl w:val="0"/>
          <w:numId w:val="2"/>
        </w:numPr>
      </w:pPr>
      <w:r>
        <w:t xml:space="preserve">View </w:t>
      </w:r>
      <w:r w:rsidR="004E69B7">
        <w:t>travel</w:t>
      </w:r>
      <w:r w:rsidR="00D26018">
        <w:t xml:space="preserve"> listing detail</w:t>
      </w:r>
      <w:r w:rsidR="004E69B7">
        <w:t xml:space="preserve"> </w:t>
      </w:r>
      <w:r w:rsidR="00E11740">
        <w:t>(including itinerary info)</w:t>
      </w:r>
    </w:p>
    <w:p w:rsidR="00AA16A7" w:rsidRDefault="004E69B7" w:rsidP="00AA16A7">
      <w:pPr>
        <w:pStyle w:val="Compact"/>
        <w:numPr>
          <w:ilvl w:val="0"/>
          <w:numId w:val="2"/>
        </w:numPr>
      </w:pPr>
      <w:r>
        <w:t xml:space="preserve">Add new travel </w:t>
      </w:r>
      <w:r w:rsidR="00AA16A7">
        <w:t xml:space="preserve">listing </w:t>
      </w:r>
      <w:r w:rsidR="00E11740">
        <w:t xml:space="preserve">(Only for </w:t>
      </w:r>
      <w:r w:rsidR="0006296B">
        <w:rPr>
          <w:b/>
        </w:rPr>
        <w:t>A</w:t>
      </w:r>
      <w:bookmarkStart w:id="2" w:name="_GoBack"/>
      <w:bookmarkEnd w:id="2"/>
      <w:r w:rsidR="00E11740" w:rsidRPr="00E11740">
        <w:rPr>
          <w:b/>
        </w:rPr>
        <w:t>dmins</w:t>
      </w:r>
      <w:r w:rsidR="00E11740">
        <w:t>)</w:t>
      </w:r>
      <w:r w:rsidR="000A3B62">
        <w:t xml:space="preserve"> </w:t>
      </w:r>
    </w:p>
    <w:p w:rsidR="003E33A1" w:rsidRDefault="003E33A1" w:rsidP="00AA16A7">
      <w:pPr>
        <w:pStyle w:val="Compact"/>
        <w:numPr>
          <w:ilvl w:val="0"/>
          <w:numId w:val="2"/>
        </w:numPr>
      </w:pPr>
      <w:r>
        <w:t>Add new travel itineraries (</w:t>
      </w:r>
      <w:r w:rsidR="002F1814">
        <w:t xml:space="preserve">Only for </w:t>
      </w:r>
      <w:r w:rsidRPr="0006296B">
        <w:rPr>
          <w:b/>
        </w:rPr>
        <w:t>Admins</w:t>
      </w:r>
      <w:r>
        <w:t xml:space="preserve">) </w:t>
      </w:r>
    </w:p>
    <w:p w:rsidR="007172E9" w:rsidRDefault="007172E9" w:rsidP="00AA16A7">
      <w:pPr>
        <w:pStyle w:val="Compact"/>
        <w:numPr>
          <w:ilvl w:val="0"/>
          <w:numId w:val="2"/>
        </w:numPr>
      </w:pPr>
      <w:r>
        <w:t xml:space="preserve">Ensure necessary JWT checking for access rights for relevant web api is done </w:t>
      </w:r>
    </w:p>
    <w:p w:rsidR="00AA16A7" w:rsidRDefault="00AA16A7" w:rsidP="00AA16A7">
      <w:pPr>
        <w:pStyle w:val="Compact"/>
      </w:pPr>
    </w:p>
    <w:p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rsidR="00030721" w:rsidRDefault="00572514" w:rsidP="00572514">
      <w:pPr>
        <w:pStyle w:val="Compact"/>
        <w:tabs>
          <w:tab w:val="left" w:pos="6336"/>
        </w:tabs>
      </w:pPr>
      <w:r>
        <w:tab/>
      </w:r>
    </w:p>
    <w:p w:rsidR="00030721" w:rsidRDefault="00030721" w:rsidP="00AA16A7">
      <w:pPr>
        <w:pStyle w:val="Compact"/>
      </w:pPr>
      <w:r>
        <w:t>You can produce your own design for your web app.</w:t>
      </w:r>
    </w:p>
    <w:p w:rsidR="00F700C3" w:rsidRDefault="00AA16A7">
      <w:pPr>
        <w:pStyle w:val="FirstParagraph"/>
      </w:pPr>
      <w:r>
        <w:t xml:space="preserve">Some </w:t>
      </w:r>
      <w:r w:rsidR="00F44CA3">
        <w:t xml:space="preserve">key </w:t>
      </w:r>
      <w:r>
        <w:t xml:space="preserve">example web pages are shown below </w:t>
      </w:r>
      <w:r w:rsidR="00030721">
        <w:t xml:space="preserve">just </w:t>
      </w:r>
      <w:r>
        <w:t>for reference</w:t>
      </w:r>
      <w:r w:rsidR="00586D75">
        <w:t>. Your design/implementation can be different</w:t>
      </w:r>
      <w:r w:rsidR="00F44CA3">
        <w:t>:</w:t>
      </w:r>
    </w:p>
    <w:p w:rsidR="00F44CA3" w:rsidRPr="00F44CA3" w:rsidRDefault="00F44CA3" w:rsidP="00F44CA3">
      <w:pPr>
        <w:pStyle w:val="BodyText"/>
      </w:pPr>
    </w:p>
    <w:p w:rsidR="00876DEA" w:rsidRDefault="00876DEA">
      <w:pPr>
        <w:pStyle w:val="Compact"/>
        <w:numPr>
          <w:ilvl w:val="0"/>
          <w:numId w:val="3"/>
        </w:numPr>
      </w:pPr>
      <w:r>
        <w:t>Login Page</w:t>
      </w:r>
    </w:p>
    <w:p w:rsidR="00876DEA" w:rsidRDefault="00E11740" w:rsidP="00876DEA">
      <w:pPr>
        <w:pStyle w:val="Compact"/>
        <w:ind w:left="480"/>
      </w:pPr>
      <w:r>
        <w:rPr>
          <w:noProof/>
          <w:lang w:val="en-SG" w:eastAsia="zh-CN"/>
        </w:rPr>
        <w:drawing>
          <wp:inline distT="0" distB="0" distL="0" distR="0">
            <wp:extent cx="5937250" cy="1828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1828800"/>
                    </a:xfrm>
                    <a:prstGeom prst="rect">
                      <a:avLst/>
                    </a:prstGeom>
                    <a:noFill/>
                    <a:ln>
                      <a:noFill/>
                    </a:ln>
                  </pic:spPr>
                </pic:pic>
              </a:graphicData>
            </a:graphic>
          </wp:inline>
        </w:drawing>
      </w:r>
    </w:p>
    <w:p w:rsidR="00876DEA" w:rsidRDefault="00876DEA" w:rsidP="00876DEA">
      <w:pPr>
        <w:pStyle w:val="Compact"/>
        <w:ind w:left="480"/>
      </w:pPr>
    </w:p>
    <w:p w:rsidR="00F44CA3" w:rsidRDefault="00F44CA3" w:rsidP="00876DEA">
      <w:pPr>
        <w:pStyle w:val="Compact"/>
        <w:ind w:left="480"/>
      </w:pPr>
    </w:p>
    <w:p w:rsidR="00F44CA3" w:rsidRDefault="00F44CA3" w:rsidP="00876DEA">
      <w:pPr>
        <w:pStyle w:val="Compact"/>
        <w:ind w:left="480"/>
      </w:pPr>
    </w:p>
    <w:p w:rsidR="00E8181A" w:rsidRDefault="00E8181A" w:rsidP="00876DEA">
      <w:pPr>
        <w:pStyle w:val="Compact"/>
        <w:ind w:left="480"/>
      </w:pPr>
    </w:p>
    <w:p w:rsidR="00E8181A" w:rsidRDefault="00E8181A" w:rsidP="00876DEA">
      <w:pPr>
        <w:pStyle w:val="Compact"/>
        <w:ind w:left="480"/>
      </w:pPr>
    </w:p>
    <w:p w:rsidR="00E8181A" w:rsidRDefault="00E8181A" w:rsidP="00876DEA">
      <w:pPr>
        <w:pStyle w:val="Compact"/>
        <w:ind w:left="480"/>
      </w:pPr>
    </w:p>
    <w:p w:rsidR="00F44CA3" w:rsidRDefault="00F44CA3" w:rsidP="00876DEA">
      <w:pPr>
        <w:pStyle w:val="Compact"/>
        <w:ind w:left="480"/>
      </w:pPr>
    </w:p>
    <w:p w:rsidR="00F700C3" w:rsidRDefault="00396AC2">
      <w:pPr>
        <w:pStyle w:val="Compact"/>
        <w:numPr>
          <w:ilvl w:val="0"/>
          <w:numId w:val="3"/>
        </w:numPr>
      </w:pPr>
      <w:r>
        <w:t>Home page</w:t>
      </w:r>
    </w:p>
    <w:p w:rsidR="00E11740" w:rsidRDefault="00396AC2">
      <w:pPr>
        <w:pStyle w:val="FirstParagraph"/>
      </w:pPr>
      <w:r>
        <w:t>The home page contain</w:t>
      </w:r>
      <w:r w:rsidR="00876DEA">
        <w:t>s</w:t>
      </w:r>
      <w:r w:rsidR="00E11740">
        <w:t xml:space="preserve"> a search form for users to search for tour packages</w:t>
      </w:r>
      <w:r w:rsidR="001E13FB">
        <w:t>/listings</w:t>
      </w:r>
      <w:r w:rsidR="00E11740">
        <w:t>.</w:t>
      </w:r>
    </w:p>
    <w:p w:rsidR="00F700C3" w:rsidRDefault="00F44CA3">
      <w:pPr>
        <w:pStyle w:val="FirstParagraph"/>
      </w:pPr>
      <w:r>
        <w:t>Users can also click log out to log out of the page</w:t>
      </w:r>
      <w:r w:rsidR="00396AC2">
        <w:t>:</w:t>
      </w:r>
    </w:p>
    <w:p w:rsidR="00F700C3" w:rsidRDefault="001E13FB">
      <w:pPr>
        <w:pStyle w:val="BodyText"/>
      </w:pPr>
      <w:r>
        <w:rPr>
          <w:noProof/>
          <w:lang w:val="en-SG" w:eastAsia="zh-CN"/>
        </w:rPr>
        <w:drawing>
          <wp:inline distT="0" distB="0" distL="0" distR="0">
            <wp:extent cx="59436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rsidR="00F700C3" w:rsidRDefault="00396AC2" w:rsidP="00F44CA3">
      <w:pPr>
        <w:pStyle w:val="Compact"/>
        <w:numPr>
          <w:ilvl w:val="0"/>
          <w:numId w:val="3"/>
        </w:numPr>
      </w:pPr>
      <w:r>
        <w:t xml:space="preserve">Search </w:t>
      </w:r>
      <w:r w:rsidR="00087CC1">
        <w:t xml:space="preserve">results </w:t>
      </w:r>
      <w:r>
        <w:t>page</w:t>
      </w:r>
    </w:p>
    <w:p w:rsidR="00F700C3" w:rsidRDefault="00396AC2">
      <w:pPr>
        <w:pStyle w:val="FirstParagraph"/>
      </w:pPr>
      <w:r>
        <w:t xml:space="preserve">The search </w:t>
      </w:r>
      <w:r w:rsidR="00087CC1">
        <w:t>results page should contain matching results for the search fields from the search page. Brief info on the matching travel packages (title, price, travel period) should be shown</w:t>
      </w:r>
      <w:r>
        <w:t>:</w:t>
      </w:r>
    </w:p>
    <w:p w:rsidR="00F700C3" w:rsidRDefault="00087CC1">
      <w:pPr>
        <w:pStyle w:val="BodyText"/>
      </w:pPr>
      <w:r>
        <w:rPr>
          <w:noProof/>
          <w:lang w:val="en-SG" w:eastAsia="zh-CN"/>
        </w:rPr>
        <w:drawing>
          <wp:inline distT="0" distB="0" distL="0" distR="0">
            <wp:extent cx="5937250" cy="27368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0" cy="2736850"/>
                    </a:xfrm>
                    <a:prstGeom prst="rect">
                      <a:avLst/>
                    </a:prstGeom>
                    <a:noFill/>
                    <a:ln>
                      <a:noFill/>
                    </a:ln>
                  </pic:spPr>
                </pic:pic>
              </a:graphicData>
            </a:graphic>
          </wp:inline>
        </w:drawing>
      </w:r>
    </w:p>
    <w:p w:rsidR="00E8181A" w:rsidRDefault="00E8181A">
      <w:pPr>
        <w:pStyle w:val="BodyText"/>
      </w:pPr>
    </w:p>
    <w:p w:rsidR="00E8181A" w:rsidRDefault="00E8181A">
      <w:pPr>
        <w:pStyle w:val="BodyText"/>
      </w:pPr>
    </w:p>
    <w:p w:rsidR="00F700C3" w:rsidRDefault="001E13FB" w:rsidP="00F44CA3">
      <w:pPr>
        <w:pStyle w:val="Compact"/>
        <w:numPr>
          <w:ilvl w:val="0"/>
          <w:numId w:val="3"/>
        </w:numPr>
      </w:pPr>
      <w:r>
        <w:lastRenderedPageBreak/>
        <w:t>SP Travel Listing Details Page (Click on View Itinerary)</w:t>
      </w:r>
    </w:p>
    <w:p w:rsidR="001E13FB" w:rsidRDefault="001E13FB" w:rsidP="001E13FB">
      <w:pPr>
        <w:pStyle w:val="Compact"/>
        <w:ind w:left="480"/>
      </w:pPr>
      <w:r>
        <w:t>This page should show the travel listing details inc</w:t>
      </w:r>
      <w:r w:rsidR="00D26018">
        <w:t xml:space="preserve">luding the listing description and </w:t>
      </w:r>
      <w:r>
        <w:t>itinerary details.</w:t>
      </w:r>
    </w:p>
    <w:p w:rsidR="001E13FB" w:rsidRDefault="001E13FB" w:rsidP="001E13FB">
      <w:pPr>
        <w:pStyle w:val="Compact"/>
        <w:ind w:left="480"/>
      </w:pPr>
    </w:p>
    <w:p w:rsidR="00876DEA" w:rsidRPr="00D26018" w:rsidRDefault="00D26018" w:rsidP="00876DEA">
      <w:pPr>
        <w:pStyle w:val="BodyText"/>
      </w:pPr>
      <w:r>
        <w:rPr>
          <w:noProof/>
          <w:lang w:val="en-SG" w:eastAsia="zh-CN"/>
        </w:rPr>
        <w:drawing>
          <wp:inline distT="0" distB="0" distL="0" distR="0">
            <wp:extent cx="5943600" cy="2066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rsidR="00E8181A" w:rsidRDefault="00E8181A" w:rsidP="00876DEA">
      <w:pPr>
        <w:pStyle w:val="BodyText"/>
      </w:pPr>
    </w:p>
    <w:p w:rsidR="00E8181A" w:rsidRPr="001E13FB" w:rsidRDefault="00E8181A" w:rsidP="00876DEA">
      <w:pPr>
        <w:pStyle w:val="BodyText"/>
      </w:pPr>
    </w:p>
    <w:p w:rsidR="000A3B62" w:rsidRDefault="000A3B62" w:rsidP="000A3B62">
      <w:pPr>
        <w:pStyle w:val="Compact"/>
        <w:numPr>
          <w:ilvl w:val="0"/>
          <w:numId w:val="3"/>
        </w:numPr>
      </w:pPr>
      <w:r>
        <w:t>SP Travel Add new Travel Listing/Package:</w:t>
      </w:r>
    </w:p>
    <w:p w:rsidR="000A3B62" w:rsidRDefault="000A3B62" w:rsidP="000A3B62">
      <w:pPr>
        <w:pStyle w:val="Compact"/>
        <w:ind w:left="480"/>
      </w:pPr>
    </w:p>
    <w:p w:rsidR="000A3B62" w:rsidRDefault="00822B1D"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extent cx="5937250" cy="266065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2660650"/>
                    </a:xfrm>
                    <a:prstGeom prst="rect">
                      <a:avLst/>
                    </a:prstGeom>
                    <a:noFill/>
                    <a:ln>
                      <a:noFill/>
                    </a:ln>
                  </pic:spPr>
                </pic:pic>
              </a:graphicData>
            </a:graphic>
          </wp:inline>
        </w:drawing>
      </w:r>
    </w:p>
    <w:p w:rsidR="00E8181A" w:rsidRDefault="00E8181A" w:rsidP="00F44CA3">
      <w:pPr>
        <w:tabs>
          <w:tab w:val="left" w:pos="567"/>
        </w:tabs>
        <w:jc w:val="both"/>
        <w:rPr>
          <w:rFonts w:asciiTheme="majorHAnsi" w:hAnsiTheme="majorHAnsi" w:cstheme="majorHAnsi"/>
          <w:b/>
          <w:color w:val="1F497D" w:themeColor="text2"/>
          <w:sz w:val="32"/>
          <w:szCs w:val="32"/>
        </w:rPr>
      </w:pPr>
    </w:p>
    <w:p w:rsidR="003E33A1" w:rsidRDefault="003E33A1" w:rsidP="00F44CA3">
      <w:pPr>
        <w:tabs>
          <w:tab w:val="left" w:pos="567"/>
        </w:tabs>
        <w:jc w:val="both"/>
        <w:rPr>
          <w:rFonts w:asciiTheme="majorHAnsi" w:hAnsiTheme="majorHAnsi" w:cstheme="majorHAnsi"/>
          <w:b/>
          <w:color w:val="1F497D" w:themeColor="text2"/>
          <w:sz w:val="32"/>
          <w:szCs w:val="32"/>
        </w:rPr>
      </w:pPr>
    </w:p>
    <w:p w:rsidR="0062641A" w:rsidRDefault="0062641A" w:rsidP="00F44CA3">
      <w:pPr>
        <w:tabs>
          <w:tab w:val="left" w:pos="567"/>
        </w:tabs>
        <w:jc w:val="both"/>
        <w:rPr>
          <w:rFonts w:asciiTheme="majorHAnsi" w:hAnsiTheme="majorHAnsi" w:cstheme="majorHAnsi"/>
          <w:b/>
          <w:color w:val="1F497D" w:themeColor="text2"/>
          <w:sz w:val="32"/>
          <w:szCs w:val="32"/>
        </w:rPr>
      </w:pPr>
    </w:p>
    <w:p w:rsidR="0062641A" w:rsidRDefault="0062641A" w:rsidP="00F44CA3">
      <w:pPr>
        <w:tabs>
          <w:tab w:val="left" w:pos="567"/>
        </w:tabs>
        <w:jc w:val="both"/>
        <w:rPr>
          <w:rFonts w:asciiTheme="majorHAnsi" w:hAnsiTheme="majorHAnsi" w:cstheme="majorHAnsi"/>
          <w:b/>
          <w:color w:val="1F497D" w:themeColor="text2"/>
          <w:sz w:val="32"/>
          <w:szCs w:val="32"/>
        </w:rPr>
      </w:pPr>
    </w:p>
    <w:p w:rsidR="000A3B62" w:rsidRDefault="00822B1D" w:rsidP="000A3B62">
      <w:pPr>
        <w:pStyle w:val="Compact"/>
        <w:numPr>
          <w:ilvl w:val="0"/>
          <w:numId w:val="3"/>
        </w:numPr>
      </w:pPr>
      <w:r>
        <w:lastRenderedPageBreak/>
        <w:t xml:space="preserve">Add itinerary </w:t>
      </w:r>
      <w:r w:rsidR="000A3B62">
        <w:t>:</w:t>
      </w:r>
    </w:p>
    <w:p w:rsidR="00822B1D" w:rsidRDefault="00822B1D" w:rsidP="00822B1D">
      <w:pPr>
        <w:pStyle w:val="Compact"/>
        <w:ind w:left="480"/>
      </w:pPr>
      <w:r>
        <w:t xml:space="preserve">Admins can view all the travel </w:t>
      </w:r>
      <w:r w:rsidR="00F20FE6">
        <w:t>listings in the system and click on Add to add travel itinerary for that travel listing.</w:t>
      </w:r>
      <w:r>
        <w:t xml:space="preserve"> </w:t>
      </w:r>
    </w:p>
    <w:p w:rsidR="00F20FE6" w:rsidRDefault="00F20FE6" w:rsidP="00F44CA3">
      <w:pPr>
        <w:tabs>
          <w:tab w:val="left" w:pos="567"/>
        </w:tabs>
        <w:jc w:val="both"/>
        <w:rPr>
          <w:rFonts w:asciiTheme="majorHAnsi" w:hAnsiTheme="majorHAnsi" w:cstheme="majorHAnsi"/>
          <w:b/>
          <w:color w:val="1F497D" w:themeColor="text2"/>
          <w:sz w:val="32"/>
          <w:szCs w:val="32"/>
        </w:rPr>
      </w:pPr>
    </w:p>
    <w:p w:rsidR="000A3B62" w:rsidRDefault="00822B1D"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extent cx="5975350" cy="15303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5350" cy="1530350"/>
                    </a:xfrm>
                    <a:prstGeom prst="rect">
                      <a:avLst/>
                    </a:prstGeom>
                    <a:noFill/>
                    <a:ln>
                      <a:noFill/>
                    </a:ln>
                  </pic:spPr>
                </pic:pic>
              </a:graphicData>
            </a:graphic>
          </wp:inline>
        </w:drawing>
      </w:r>
    </w:p>
    <w:p w:rsidR="00F20FE6" w:rsidRPr="00F20FE6" w:rsidRDefault="00F20FE6" w:rsidP="00F44CA3">
      <w:pPr>
        <w:tabs>
          <w:tab w:val="left" w:pos="567"/>
        </w:tabs>
        <w:jc w:val="both"/>
        <w:rPr>
          <w:rFonts w:asciiTheme="majorHAnsi" w:hAnsiTheme="majorHAnsi" w:cstheme="majorHAnsi"/>
          <w:color w:val="1F497D" w:themeColor="text2"/>
        </w:rPr>
      </w:pPr>
      <w:r w:rsidRPr="00E8181A">
        <w:rPr>
          <w:rFonts w:asciiTheme="majorHAnsi" w:hAnsiTheme="majorHAnsi" w:cstheme="majorHAnsi"/>
        </w:rPr>
        <w:t>After clicking add tour itinerary for the travel listing, admin can add a new tour itinerary for that tour listing</w:t>
      </w:r>
      <w:r>
        <w:rPr>
          <w:rFonts w:asciiTheme="majorHAnsi" w:hAnsiTheme="majorHAnsi" w:cstheme="majorHAnsi"/>
          <w:color w:val="1F497D" w:themeColor="text2"/>
        </w:rPr>
        <w:t>.</w:t>
      </w:r>
    </w:p>
    <w:p w:rsidR="000A3B62" w:rsidRDefault="00822B1D"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extent cx="4171950" cy="18875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84650" cy="1893264"/>
                    </a:xfrm>
                    <a:prstGeom prst="rect">
                      <a:avLst/>
                    </a:prstGeom>
                    <a:noFill/>
                    <a:ln>
                      <a:noFill/>
                    </a:ln>
                  </pic:spPr>
                </pic:pic>
              </a:graphicData>
            </a:graphic>
          </wp:inline>
        </w:drawing>
      </w:r>
    </w:p>
    <w:p w:rsidR="00F20FE6" w:rsidRDefault="00F20FE6" w:rsidP="00F44CA3">
      <w:pPr>
        <w:tabs>
          <w:tab w:val="left" w:pos="567"/>
        </w:tabs>
        <w:jc w:val="both"/>
        <w:rPr>
          <w:rFonts w:asciiTheme="majorHAnsi" w:hAnsiTheme="majorHAnsi" w:cstheme="majorHAnsi"/>
          <w:b/>
          <w:color w:val="1F497D" w:themeColor="text2"/>
          <w:sz w:val="32"/>
          <w:szCs w:val="32"/>
        </w:rPr>
      </w:pPr>
    </w:p>
    <w:p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rsidR="00F44CA3" w:rsidRDefault="00F44CA3" w:rsidP="00F44CA3">
      <w:pPr>
        <w:jc w:val="both"/>
      </w:pPr>
      <w:r>
        <w:t>The assignment will be assessed based on the following criteria:</w:t>
      </w:r>
    </w:p>
    <w:p w:rsidR="00F44CA3" w:rsidRDefault="00F44CA3" w:rsidP="00F44CA3">
      <w:pPr>
        <w:numPr>
          <w:ilvl w:val="0"/>
          <w:numId w:val="8"/>
        </w:numPr>
        <w:spacing w:after="0"/>
        <w:ind w:left="567" w:firstLine="0"/>
        <w:jc w:val="both"/>
      </w:pPr>
      <w:r>
        <w:t>Demonstrate the requirements stated above correctly and effectively (</w:t>
      </w:r>
      <w:r w:rsidR="00E82FAA">
        <w:t>80</w:t>
      </w:r>
      <w:r>
        <w:t>%)</w:t>
      </w:r>
    </w:p>
    <w:p w:rsidR="00F44CA3" w:rsidRDefault="00F44CA3" w:rsidP="00F44CA3">
      <w:pPr>
        <w:numPr>
          <w:ilvl w:val="0"/>
          <w:numId w:val="9"/>
        </w:numPr>
        <w:spacing w:after="0"/>
        <w:ind w:left="567" w:firstLine="0"/>
        <w:jc w:val="both"/>
      </w:pPr>
      <w:r>
        <w:t>Graphical User Interface and user friendliness: (10%)</w:t>
      </w:r>
    </w:p>
    <w:p w:rsidR="00F44CA3" w:rsidRDefault="005A09F7" w:rsidP="00F44CA3">
      <w:pPr>
        <w:numPr>
          <w:ilvl w:val="0"/>
          <w:numId w:val="9"/>
        </w:numPr>
        <w:tabs>
          <w:tab w:val="num" w:pos="1287"/>
        </w:tabs>
        <w:spacing w:after="0"/>
        <w:ind w:left="567" w:firstLine="0"/>
        <w:jc w:val="both"/>
      </w:pPr>
      <w:r>
        <w:t>Advanced Feat</w:t>
      </w:r>
      <w:r w:rsidR="00E82FAA">
        <w:t>ures (10</w:t>
      </w:r>
      <w:r w:rsidR="00F44CA3">
        <w:t>%)</w:t>
      </w:r>
    </w:p>
    <w:p w:rsidR="00F44CA3" w:rsidRDefault="00F44CA3" w:rsidP="00F44CA3">
      <w:pPr>
        <w:numPr>
          <w:ilvl w:val="0"/>
          <w:numId w:val="9"/>
        </w:numPr>
        <w:tabs>
          <w:tab w:val="num" w:pos="1287"/>
        </w:tabs>
        <w:spacing w:after="0"/>
        <w:ind w:left="567" w:firstLine="0"/>
        <w:jc w:val="both"/>
      </w:pPr>
      <w:r>
        <w:t>Amount of individual contribution to the project</w:t>
      </w:r>
    </w:p>
    <w:p w:rsidR="00F44CA3" w:rsidRDefault="00F44CA3" w:rsidP="00F44CA3">
      <w:pPr>
        <w:numPr>
          <w:ilvl w:val="0"/>
          <w:numId w:val="9"/>
        </w:numPr>
        <w:tabs>
          <w:tab w:val="num" w:pos="1287"/>
        </w:tabs>
        <w:spacing w:after="0"/>
        <w:ind w:left="567" w:firstLine="0"/>
        <w:jc w:val="both"/>
      </w:pPr>
      <w:r>
        <w:t>Question &amp; Answer during the interview</w:t>
      </w:r>
    </w:p>
    <w:p w:rsidR="00F44CA3" w:rsidRDefault="00F44CA3" w:rsidP="00876DEA">
      <w:pPr>
        <w:pStyle w:val="BodyText"/>
      </w:pPr>
    </w:p>
    <w:p w:rsidR="00E8181A" w:rsidRDefault="00E8181A" w:rsidP="00876DEA">
      <w:pPr>
        <w:pStyle w:val="BodyText"/>
      </w:pPr>
    </w:p>
    <w:p w:rsidR="007E2717" w:rsidRDefault="007E2717" w:rsidP="00876DEA">
      <w:pPr>
        <w:pStyle w:val="BodyText"/>
      </w:pPr>
    </w:p>
    <w:p w:rsidR="00F700C3" w:rsidRDefault="00396AC2">
      <w:pPr>
        <w:pStyle w:val="BodyText"/>
      </w:pPr>
      <w:r>
        <w:rPr>
          <w:b/>
        </w:rPr>
        <w:lastRenderedPageBreak/>
        <w:t>Bonus Requirements</w:t>
      </w:r>
      <w:r w:rsidR="00F44CA3">
        <w:rPr>
          <w:b/>
        </w:rPr>
        <w:t xml:space="preserve"> for the web application(You can suggest useful functions for the web app too)</w:t>
      </w:r>
    </w:p>
    <w:p w:rsidR="00F700C3" w:rsidRDefault="00F44CA3">
      <w:pPr>
        <w:pStyle w:val="Compact"/>
        <w:numPr>
          <w:ilvl w:val="0"/>
          <w:numId w:val="6"/>
        </w:numPr>
      </w:pPr>
      <w:r>
        <w:t>Updating</w:t>
      </w:r>
      <w:r w:rsidR="00AD77FC">
        <w:t xml:space="preserve"> (must show old values before updating)</w:t>
      </w:r>
      <w:r>
        <w:t xml:space="preserve"> and deleting</w:t>
      </w:r>
      <w:r w:rsidR="00E8181A">
        <w:t xml:space="preserve"> the travel listing/package</w:t>
      </w:r>
      <w:r w:rsidR="00876DEA">
        <w:t xml:space="preserve"> </w:t>
      </w:r>
    </w:p>
    <w:p w:rsidR="00876DEA" w:rsidRDefault="00383137" w:rsidP="00E8181A">
      <w:pPr>
        <w:pStyle w:val="Compact"/>
        <w:numPr>
          <w:ilvl w:val="0"/>
          <w:numId w:val="6"/>
        </w:numPr>
      </w:pPr>
      <w:r>
        <w:t>Viewing reviews for travel listing and p</w:t>
      </w:r>
      <w:r w:rsidR="00E8181A">
        <w:t xml:space="preserve">osting a review by user </w:t>
      </w:r>
    </w:p>
    <w:p w:rsidR="00F44CA3" w:rsidRDefault="00F44CA3">
      <w:pPr>
        <w:pStyle w:val="Compact"/>
        <w:numPr>
          <w:ilvl w:val="0"/>
          <w:numId w:val="6"/>
        </w:numPr>
      </w:pPr>
      <w:r>
        <w:t xml:space="preserve">Provide upload of actual image for </w:t>
      </w:r>
      <w:r w:rsidR="00E8181A">
        <w:t>travel listing/package</w:t>
      </w:r>
      <w:r>
        <w:t xml:space="preserve"> </w:t>
      </w:r>
      <w:r w:rsidR="00E8181A">
        <w:t>when creating new travel listing/package</w:t>
      </w:r>
      <w:r w:rsidR="00AD77FC">
        <w:t xml:space="preserve"> </w:t>
      </w:r>
    </w:p>
    <w:p w:rsidR="00E8181A" w:rsidRDefault="00E8181A">
      <w:pPr>
        <w:pStyle w:val="Compact"/>
        <w:numPr>
          <w:ilvl w:val="0"/>
          <w:numId w:val="6"/>
        </w:numPr>
      </w:pPr>
      <w:r>
        <w:t xml:space="preserve">Add </w:t>
      </w:r>
      <w:r w:rsidR="007E2717">
        <w:t xml:space="preserve">and search </w:t>
      </w:r>
      <w:r>
        <w:t>promotions for travel listing</w:t>
      </w:r>
      <w:r w:rsidR="003E33A1">
        <w:t>s</w:t>
      </w:r>
    </w:p>
    <w:p w:rsidR="003E33A1" w:rsidRDefault="007E2717">
      <w:pPr>
        <w:pStyle w:val="Compact"/>
        <w:numPr>
          <w:ilvl w:val="0"/>
          <w:numId w:val="6"/>
        </w:numPr>
      </w:pPr>
      <w:r>
        <w:t>Shopping Cart functionality to book travel packages and then confirm payment details and check out with data saved to database</w:t>
      </w:r>
    </w:p>
    <w:p w:rsidR="00F44CA3" w:rsidRDefault="00F44CA3" w:rsidP="00F44CA3">
      <w:pPr>
        <w:pStyle w:val="Compact"/>
        <w:ind w:left="480"/>
      </w:pPr>
    </w:p>
    <w:sectPr w:rsidR="00F44C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5A0" w:rsidRDefault="007D75A0">
      <w:pPr>
        <w:spacing w:after="0"/>
      </w:pPr>
      <w:r>
        <w:separator/>
      </w:r>
    </w:p>
  </w:endnote>
  <w:endnote w:type="continuationSeparator" w:id="0">
    <w:p w:rsidR="007D75A0" w:rsidRDefault="007D7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5A0" w:rsidRDefault="007D75A0">
      <w:r>
        <w:separator/>
      </w:r>
    </w:p>
  </w:footnote>
  <w:footnote w:type="continuationSeparator" w:id="0">
    <w:p w:rsidR="007D75A0" w:rsidRDefault="007D7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721"/>
    <w:rsid w:val="0006296B"/>
    <w:rsid w:val="00087CC1"/>
    <w:rsid w:val="000A3B62"/>
    <w:rsid w:val="00145253"/>
    <w:rsid w:val="001E13FB"/>
    <w:rsid w:val="002551F8"/>
    <w:rsid w:val="002862E8"/>
    <w:rsid w:val="002F1814"/>
    <w:rsid w:val="00334286"/>
    <w:rsid w:val="00383137"/>
    <w:rsid w:val="00396AC2"/>
    <w:rsid w:val="003D6D2C"/>
    <w:rsid w:val="003E33A1"/>
    <w:rsid w:val="004E29B3"/>
    <w:rsid w:val="004E69B7"/>
    <w:rsid w:val="00517C50"/>
    <w:rsid w:val="00572514"/>
    <w:rsid w:val="00586D75"/>
    <w:rsid w:val="00590D07"/>
    <w:rsid w:val="00595EFE"/>
    <w:rsid w:val="005A09F7"/>
    <w:rsid w:val="005D1E07"/>
    <w:rsid w:val="005D21B7"/>
    <w:rsid w:val="0062641A"/>
    <w:rsid w:val="0065260E"/>
    <w:rsid w:val="007172E9"/>
    <w:rsid w:val="007217FF"/>
    <w:rsid w:val="00784D58"/>
    <w:rsid w:val="007D75A0"/>
    <w:rsid w:val="007E2717"/>
    <w:rsid w:val="00822B1D"/>
    <w:rsid w:val="008618E4"/>
    <w:rsid w:val="00876DEA"/>
    <w:rsid w:val="008D6863"/>
    <w:rsid w:val="009307FF"/>
    <w:rsid w:val="00AA16A7"/>
    <w:rsid w:val="00AD77FC"/>
    <w:rsid w:val="00B37E2D"/>
    <w:rsid w:val="00B86B75"/>
    <w:rsid w:val="00BB5FFC"/>
    <w:rsid w:val="00BC48D5"/>
    <w:rsid w:val="00C36279"/>
    <w:rsid w:val="00C43A42"/>
    <w:rsid w:val="00D26018"/>
    <w:rsid w:val="00DF2134"/>
    <w:rsid w:val="00E11740"/>
    <w:rsid w:val="00E315A3"/>
    <w:rsid w:val="00E8181A"/>
    <w:rsid w:val="00E82FAA"/>
    <w:rsid w:val="00F1485D"/>
    <w:rsid w:val="00F20FE6"/>
    <w:rsid w:val="00F44CA3"/>
    <w:rsid w:val="00F700C3"/>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35618"/>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6</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19</cp:revision>
  <dcterms:created xsi:type="dcterms:W3CDTF">2020-06-30T02:54:00Z</dcterms:created>
  <dcterms:modified xsi:type="dcterms:W3CDTF">2020-07-02T07:52:00Z</dcterms:modified>
</cp:coreProperties>
</file>